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2E74" w:rsidRPr="00D66909" w:rsidRDefault="008C7280" w:rsidP="004E6415">
      <w:pPr>
        <w:pStyle w:val="Name"/>
        <w:rPr>
          <w:noProof w:val="0"/>
          <w:sz w:val="52"/>
          <w:szCs w:val="52"/>
        </w:rPr>
      </w:pPr>
      <w:r w:rsidRPr="00D66909">
        <w:rPr>
          <w:sz w:val="52"/>
          <w:szCs w:val="52"/>
          <w:lang w:val="en-IN" w:eastAsia="en-IN" w:bidi="hi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266950</wp:posOffset>
            </wp:positionH>
            <wp:positionV relativeFrom="page">
              <wp:posOffset>276225</wp:posOffset>
            </wp:positionV>
            <wp:extent cx="1514475" cy="1562100"/>
            <wp:effectExtent l="1905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3.png"/>
                    <pic:cNvPicPr/>
                  </pic:nvPicPr>
                  <pic:blipFill>
                    <a:blip r:embed="rId5" cstate="print"/>
                    <a:srcRect b="30081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2A96">
        <w:rPr>
          <w:sz w:val="52"/>
          <w:szCs w:val="52"/>
          <w:lang w:val="en-IN" w:eastAsia="en-IN" w:bidi="hi-IN"/>
        </w:rPr>
        <w:t>Anurag Sharma</w:t>
      </w:r>
    </w:p>
    <w:p w:rsidR="008C7280" w:rsidRDefault="004C10D2" w:rsidP="004E6415">
      <w:pPr>
        <w:pStyle w:val="Position"/>
      </w:pPr>
      <w:r>
        <w:t>Songwriter/Translator/</w:t>
      </w:r>
      <w:r w:rsidR="00440C8B">
        <w:t>Editor</w:t>
      </w:r>
      <w:r>
        <w:t>/VoiceOver Artist</w:t>
      </w:r>
    </w:p>
    <w:p w:rsidR="00F72E4F" w:rsidRPr="00647E55" w:rsidRDefault="00AE5144" w:rsidP="004E6415">
      <w:pPr>
        <w:pStyle w:val="Position"/>
        <w:rPr>
          <w:sz w:val="24"/>
          <w:szCs w:val="24"/>
        </w:rPr>
      </w:pPr>
      <w:hyperlink r:id="rId6" w:history="1">
        <w:r w:rsidR="00E82A96" w:rsidRPr="000C7B65">
          <w:rPr>
            <w:rStyle w:val="Hyperlink"/>
            <w:sz w:val="24"/>
            <w:szCs w:val="24"/>
          </w:rPr>
          <w:t>rite2anurag@gmail.com</w:t>
        </w:r>
      </w:hyperlink>
      <w:r w:rsidR="00F72E4F" w:rsidRPr="00647E55">
        <w:rPr>
          <w:sz w:val="24"/>
          <w:szCs w:val="24"/>
        </w:rPr>
        <w:t xml:space="preserve"> </w:t>
      </w:r>
      <w:r w:rsidR="00F72E4F" w:rsidRPr="00647E55">
        <w:rPr>
          <w:sz w:val="24"/>
          <w:szCs w:val="24"/>
        </w:rPr>
        <w:sym w:font="Symbol" w:char="F07C"/>
      </w:r>
      <w:r w:rsidR="00F72E4F" w:rsidRPr="00647E55">
        <w:rPr>
          <w:sz w:val="24"/>
          <w:szCs w:val="24"/>
        </w:rPr>
        <w:t xml:space="preserve"> +</w:t>
      </w:r>
      <w:r w:rsidR="00E82A96">
        <w:rPr>
          <w:sz w:val="24"/>
          <w:szCs w:val="24"/>
        </w:rPr>
        <w:t>918088087979</w:t>
      </w:r>
      <w:r w:rsidR="00F72E4F" w:rsidRPr="00647E55">
        <w:rPr>
          <w:sz w:val="24"/>
          <w:szCs w:val="24"/>
        </w:rPr>
        <w:t xml:space="preserve"> </w:t>
      </w:r>
      <w:r w:rsidR="00F72E4F" w:rsidRPr="00647E55">
        <w:rPr>
          <w:sz w:val="24"/>
          <w:szCs w:val="24"/>
        </w:rPr>
        <w:sym w:font="Symbol" w:char="F07C"/>
      </w:r>
      <w:r w:rsidR="00F72E4F" w:rsidRPr="00647E55">
        <w:rPr>
          <w:sz w:val="24"/>
          <w:szCs w:val="24"/>
        </w:rPr>
        <w:t xml:space="preserve"> </w:t>
      </w:r>
      <w:r w:rsidR="00E82A96">
        <w:rPr>
          <w:sz w:val="24"/>
          <w:szCs w:val="24"/>
        </w:rPr>
        <w:t>Bengaluru, India</w:t>
      </w:r>
    </w:p>
    <w:p w:rsidR="00F72E4F" w:rsidRDefault="00F72E4F" w:rsidP="002D2B3F">
      <w:pPr>
        <w:pStyle w:val="Position"/>
        <w:jc w:val="left"/>
        <w:rPr>
          <w:sz w:val="22"/>
          <w:szCs w:val="22"/>
        </w:rPr>
      </w:pPr>
    </w:p>
    <w:p w:rsidR="00F72E4F" w:rsidRPr="00F72E4F" w:rsidRDefault="00F72E4F" w:rsidP="007E1A0A">
      <w:pPr>
        <w:pStyle w:val="Position"/>
        <w:jc w:val="left"/>
        <w:rPr>
          <w:sz w:val="22"/>
          <w:szCs w:val="22"/>
        </w:rPr>
        <w:sectPr w:rsidR="00F72E4F" w:rsidRPr="00F72E4F" w:rsidSect="008C7280">
          <w:pgSz w:w="12240" w:h="15840"/>
          <w:pgMar w:top="2880" w:right="1440" w:bottom="1440" w:left="1440" w:header="720" w:footer="720" w:gutter="0"/>
          <w:cols w:space="720"/>
          <w:docGrid w:linePitch="360"/>
        </w:sectPr>
      </w:pPr>
    </w:p>
    <w:p w:rsidR="008C7280" w:rsidRPr="00A2377C" w:rsidRDefault="00196CC6" w:rsidP="00196CC6">
      <w:pPr>
        <w:pStyle w:val="Mainheadingrightaligned"/>
      </w:pPr>
      <w:r w:rsidRPr="00A2377C">
        <w:lastRenderedPageBreak/>
        <w:t>OBJECTIVE</w:t>
      </w:r>
    </w:p>
    <w:p w:rsidR="00196CC6" w:rsidRPr="00A2377C" w:rsidRDefault="00196CC6" w:rsidP="00196CC6">
      <w:pPr>
        <w:pStyle w:val="Textright-aligned"/>
        <w:rPr>
          <w:lang w:val="en-US"/>
        </w:rPr>
      </w:pPr>
      <w:r>
        <w:rPr>
          <w:lang w:val="en-US"/>
        </w:rPr>
        <w:t>I seek out opportunities that are both creative and challenging. I enjoy being part of those organizations or projects that help me explore my potential and make a difference to me professionally and personally.</w:t>
      </w:r>
    </w:p>
    <w:p w:rsidR="00196CC6" w:rsidRPr="00A2377C" w:rsidRDefault="00196CC6" w:rsidP="00196CC6">
      <w:pPr>
        <w:pStyle w:val="Mainheadingrightaligned"/>
      </w:pPr>
      <w:r w:rsidRPr="00A2377C">
        <w:t>EDUCATION</w:t>
      </w:r>
    </w:p>
    <w:p w:rsidR="00E07783" w:rsidRDefault="00196CC6" w:rsidP="00196CC6">
      <w:pPr>
        <w:pStyle w:val="Textright-aligned"/>
        <w:rPr>
          <w:lang w:val="en-US"/>
        </w:rPr>
      </w:pPr>
      <w:r>
        <w:rPr>
          <w:lang w:val="en-US"/>
        </w:rPr>
        <w:t>Masters in</w:t>
      </w:r>
      <w:r w:rsidR="00E07783">
        <w:rPr>
          <w:lang w:val="en-US"/>
        </w:rPr>
        <w:t xml:space="preserve"> </w:t>
      </w:r>
      <w:r w:rsidR="00E82A96">
        <w:rPr>
          <w:lang w:val="en-US"/>
        </w:rPr>
        <w:t>Business Administration</w:t>
      </w:r>
      <w:r w:rsidR="00E07783">
        <w:rPr>
          <w:lang w:val="en-US"/>
        </w:rPr>
        <w:t xml:space="preserve"> (200</w:t>
      </w:r>
      <w:r w:rsidR="00E82A96">
        <w:rPr>
          <w:lang w:val="en-US"/>
        </w:rPr>
        <w:t>8</w:t>
      </w:r>
      <w:r w:rsidR="00E07783">
        <w:rPr>
          <w:lang w:val="en-US"/>
        </w:rPr>
        <w:t>)</w:t>
      </w:r>
    </w:p>
    <w:p w:rsidR="00196CC6" w:rsidRPr="00550A17" w:rsidRDefault="00196CC6" w:rsidP="00196CC6">
      <w:pPr>
        <w:pStyle w:val="Textright-aligned"/>
        <w:rPr>
          <w:lang w:val="en-US"/>
        </w:rPr>
      </w:pPr>
      <w:r>
        <w:rPr>
          <w:lang w:val="en-US"/>
        </w:rPr>
        <w:t xml:space="preserve">Bachelors in </w:t>
      </w:r>
      <w:r w:rsidR="00E82A96">
        <w:rPr>
          <w:lang w:val="en-US"/>
        </w:rPr>
        <w:t>Pharmacy</w:t>
      </w:r>
      <w:r>
        <w:rPr>
          <w:lang w:val="en-US"/>
        </w:rPr>
        <w:t xml:space="preserve"> (200</w:t>
      </w:r>
      <w:r w:rsidR="00E82A96">
        <w:rPr>
          <w:lang w:val="en-US"/>
        </w:rPr>
        <w:t>1</w:t>
      </w:r>
      <w:r>
        <w:rPr>
          <w:lang w:val="en-US"/>
        </w:rPr>
        <w:t>)</w:t>
      </w:r>
    </w:p>
    <w:p w:rsidR="00196CC6" w:rsidRPr="00A2377C" w:rsidRDefault="00647E55" w:rsidP="00196CC6">
      <w:pPr>
        <w:pStyle w:val="Mainheadingrightaligned"/>
      </w:pPr>
      <w:r>
        <w:t>Language</w:t>
      </w:r>
      <w:r w:rsidR="00196CC6" w:rsidRPr="00A2377C">
        <w:t>s</w:t>
      </w:r>
    </w:p>
    <w:p w:rsidR="00196CC6" w:rsidRDefault="00E82A96" w:rsidP="00196CC6">
      <w:pPr>
        <w:pStyle w:val="Textright-aligned"/>
        <w:rPr>
          <w:lang w:val="en-US"/>
        </w:rPr>
      </w:pPr>
      <w:r>
        <w:rPr>
          <w:lang w:val="en-US"/>
        </w:rPr>
        <w:t>Hindi</w:t>
      </w:r>
      <w:r w:rsidR="00647E55">
        <w:rPr>
          <w:lang w:val="en-US"/>
        </w:rPr>
        <w:t xml:space="preserve"> – Native Proficiency</w:t>
      </w:r>
    </w:p>
    <w:p w:rsidR="00196CC6" w:rsidRPr="00647E55" w:rsidRDefault="00E82A96" w:rsidP="00647E55">
      <w:pPr>
        <w:pStyle w:val="Textright-aligned"/>
        <w:rPr>
          <w:lang w:val="en-US"/>
        </w:rPr>
      </w:pPr>
      <w:r>
        <w:rPr>
          <w:lang w:val="en-US"/>
        </w:rPr>
        <w:t>English</w:t>
      </w:r>
      <w:r w:rsidR="00647E55">
        <w:rPr>
          <w:lang w:val="en-US"/>
        </w:rPr>
        <w:t xml:space="preserve"> – </w:t>
      </w:r>
      <w:r>
        <w:rPr>
          <w:lang w:val="en-US"/>
        </w:rPr>
        <w:t xml:space="preserve">Conversational, </w:t>
      </w:r>
      <w:r w:rsidR="00647E55">
        <w:rPr>
          <w:lang w:val="en-US"/>
        </w:rPr>
        <w:t>Reading and Writing (</w:t>
      </w:r>
      <w:r>
        <w:rPr>
          <w:lang w:val="en-US"/>
        </w:rPr>
        <w:t>Expert</w:t>
      </w:r>
      <w:r w:rsidR="00647E55">
        <w:rPr>
          <w:lang w:val="en-US"/>
        </w:rPr>
        <w:t>)</w:t>
      </w:r>
    </w:p>
    <w:p w:rsidR="00196CC6" w:rsidRPr="00A2377C" w:rsidRDefault="00196CC6" w:rsidP="00196CC6">
      <w:pPr>
        <w:pStyle w:val="Mainheadingrightaligned"/>
      </w:pPr>
      <w:r w:rsidRPr="00A2377C">
        <w:t>Skills</w:t>
      </w:r>
    </w:p>
    <w:p w:rsidR="00196CC6" w:rsidRDefault="00196CC6" w:rsidP="00196CC6">
      <w:pPr>
        <w:pStyle w:val="Textright-aligned"/>
        <w:rPr>
          <w:lang w:val="en-US"/>
        </w:rPr>
      </w:pPr>
      <w:r>
        <w:rPr>
          <w:lang w:val="en-US"/>
        </w:rPr>
        <w:t xml:space="preserve">I am well-versed with the </w:t>
      </w:r>
      <w:r w:rsidR="008F23F7" w:rsidRPr="008F23F7">
        <w:rPr>
          <w:lang w:val="en-US"/>
        </w:rPr>
        <w:t>SDL Trados Studio 2015</w:t>
      </w:r>
      <w:r w:rsidR="008F23F7">
        <w:rPr>
          <w:rFonts w:hint="cs"/>
          <w:cs/>
          <w:lang w:val="en-US" w:bidi="hi-IN"/>
        </w:rPr>
        <w:t xml:space="preserve">, </w:t>
      </w:r>
      <w:r>
        <w:rPr>
          <w:lang w:val="en-US"/>
        </w:rPr>
        <w:t>MS Office suite, particularly Word and PowerPoint</w:t>
      </w:r>
      <w:r w:rsidR="00E82A96">
        <w:rPr>
          <w:lang w:val="en-US"/>
        </w:rPr>
        <w:t xml:space="preserve">. </w:t>
      </w:r>
      <w:r>
        <w:rPr>
          <w:lang w:val="en-US"/>
        </w:rPr>
        <w:t xml:space="preserve">I </w:t>
      </w:r>
      <w:r w:rsidR="00BC30B3">
        <w:rPr>
          <w:lang w:val="en-US"/>
        </w:rPr>
        <w:t xml:space="preserve">am </w:t>
      </w:r>
      <w:r>
        <w:rPr>
          <w:lang w:val="en-US"/>
        </w:rPr>
        <w:t>comfortable with WordPress, Face</w:t>
      </w:r>
      <w:r w:rsidR="005010BA">
        <w:rPr>
          <w:lang w:val="en-US"/>
        </w:rPr>
        <w:t>book, Instagram, and Twitter</w:t>
      </w:r>
      <w:r>
        <w:rPr>
          <w:lang w:val="en-US"/>
        </w:rPr>
        <w:t>.</w:t>
      </w:r>
      <w:r w:rsidR="00C44F42">
        <w:rPr>
          <w:lang w:val="en-US"/>
        </w:rPr>
        <w:t xml:space="preserve"> Beginner but fast learner</w:t>
      </w:r>
      <w:r w:rsidR="00612166">
        <w:rPr>
          <w:lang w:val="en-US"/>
        </w:rPr>
        <w:t xml:space="preserve"> of</w:t>
      </w:r>
      <w:r w:rsidR="00C44F42">
        <w:rPr>
          <w:lang w:val="en-US"/>
        </w:rPr>
        <w:t xml:space="preserve"> social media marketing.</w:t>
      </w:r>
      <w:r>
        <w:rPr>
          <w:lang w:val="en-US"/>
        </w:rPr>
        <w:t xml:space="preserve"> </w:t>
      </w:r>
    </w:p>
    <w:p w:rsidR="00E82A96" w:rsidRDefault="00E82A96" w:rsidP="00196CC6">
      <w:pPr>
        <w:pStyle w:val="Textright-aligned"/>
        <w:rPr>
          <w:lang w:val="en-US"/>
        </w:rPr>
      </w:pPr>
    </w:p>
    <w:p w:rsidR="00E82A96" w:rsidRPr="00A2377C" w:rsidRDefault="00E82A96" w:rsidP="00196CC6">
      <w:pPr>
        <w:pStyle w:val="Textright-aligned"/>
        <w:rPr>
          <w:lang w:val="en-US"/>
        </w:rPr>
      </w:pPr>
    </w:p>
    <w:p w:rsidR="008C7280" w:rsidRPr="00A2377C" w:rsidRDefault="00AD26E2" w:rsidP="004E6415">
      <w:pPr>
        <w:pStyle w:val="Mainheadingrightaligned"/>
      </w:pPr>
      <w:r>
        <w:t>I am passionate about</w:t>
      </w:r>
    </w:p>
    <w:p w:rsidR="008C7280" w:rsidRPr="00DF110E" w:rsidRDefault="00823B1A" w:rsidP="001724FC">
      <w:pPr>
        <w:pStyle w:val="Mainheadingrightaligned"/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</w:pPr>
      <w:r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  <w:t>Reading</w:t>
      </w:r>
      <w:r w:rsidR="00F21DDE"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  <w:t xml:space="preserve"> </w:t>
      </w:r>
      <w:bookmarkStart w:id="0" w:name="_GoBack"/>
      <w:bookmarkEnd w:id="0"/>
      <w:r w:rsidR="00F21DDE"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  <w:t xml:space="preserve">&amp; </w:t>
      </w:r>
      <w:r w:rsidR="00F3134F"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  <w:t>Writing</w:t>
      </w:r>
      <w:r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  <w:t>, Photography, Travelling, Running</w:t>
      </w:r>
      <w:r w:rsidR="00C76954"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  <w:t>/Fitness</w:t>
      </w:r>
      <w:r>
        <w:rPr>
          <w:rFonts w:ascii="High Tower Text" w:eastAsiaTheme="minorHAnsi" w:hAnsi="High Tower Text" w:cstheme="minorBidi"/>
          <w:b w:val="0"/>
          <w:caps w:val="0"/>
          <w:color w:val="auto"/>
          <w:spacing w:val="0"/>
          <w:szCs w:val="22"/>
        </w:rPr>
        <w:t>, Quizzing, Exploring</w:t>
      </w:r>
    </w:p>
    <w:p w:rsidR="00DF110E" w:rsidRDefault="00DF110E" w:rsidP="004E6415">
      <w:pPr>
        <w:pStyle w:val="Mainheadingrightaligned"/>
      </w:pPr>
    </w:p>
    <w:p w:rsidR="00DF110E" w:rsidRDefault="00DF110E" w:rsidP="004E6415">
      <w:pPr>
        <w:pStyle w:val="Mainheadingrightaligned"/>
      </w:pPr>
    </w:p>
    <w:p w:rsidR="008C7280" w:rsidRPr="00A2377C" w:rsidRDefault="008C7280" w:rsidP="008C7280"/>
    <w:p w:rsidR="008C7280" w:rsidRPr="00A2377C" w:rsidRDefault="008C7280" w:rsidP="004E6415">
      <w:pPr>
        <w:pStyle w:val="Mainheadingleftaligned"/>
      </w:pPr>
      <w:r w:rsidRPr="00A2377C">
        <w:lastRenderedPageBreak/>
        <w:t>WORK EXPERIENCE</w:t>
      </w:r>
    </w:p>
    <w:p w:rsidR="008C7280" w:rsidRPr="00A2377C" w:rsidRDefault="00E82A96" w:rsidP="004E6415">
      <w:pPr>
        <w:pStyle w:val="Dates"/>
      </w:pPr>
      <w:r>
        <w:t>2014</w:t>
      </w:r>
      <w:r w:rsidR="008C7280" w:rsidRPr="00A2377C">
        <w:t xml:space="preserve"> – </w:t>
      </w:r>
      <w:r w:rsidR="00647E55">
        <w:t>Present</w:t>
      </w:r>
      <w:r w:rsidR="008C7280" w:rsidRPr="00A2377C">
        <w:tab/>
      </w:r>
    </w:p>
    <w:p w:rsidR="004C10D2" w:rsidRDefault="00647E55" w:rsidP="004E6415">
      <w:pPr>
        <w:pStyle w:val="Company"/>
        <w:rPr>
          <w:lang w:val="en-US"/>
        </w:rPr>
      </w:pPr>
      <w:r>
        <w:rPr>
          <w:lang w:val="en-US"/>
        </w:rPr>
        <w:t>Freelance</w:t>
      </w:r>
      <w:r w:rsidR="004C10D2">
        <w:rPr>
          <w:lang w:val="en-US"/>
        </w:rPr>
        <w:t xml:space="preserve"> Lyrics</w:t>
      </w:r>
      <w:r>
        <w:rPr>
          <w:lang w:val="en-US"/>
        </w:rPr>
        <w:t xml:space="preserve"> Writer</w:t>
      </w:r>
      <w:r w:rsidR="00E82A96">
        <w:rPr>
          <w:lang w:val="en-US"/>
        </w:rPr>
        <w:t>, Translator</w:t>
      </w:r>
      <w:r w:rsidR="004C10D2">
        <w:rPr>
          <w:lang w:val="en-US"/>
        </w:rPr>
        <w:t xml:space="preserve"> </w:t>
      </w:r>
      <w:r w:rsidR="004C10D2">
        <w:rPr>
          <w:lang w:val="en-US"/>
        </w:rPr>
        <w:br/>
        <w:t xml:space="preserve">(English-Hindi Pair / Hindi-English Pair) </w:t>
      </w:r>
      <w:r w:rsidR="00E82A96">
        <w:rPr>
          <w:lang w:val="en-US"/>
        </w:rPr>
        <w:t xml:space="preserve">and Marketing Consultant </w:t>
      </w:r>
      <w:r w:rsidR="007671A8">
        <w:rPr>
          <w:lang w:val="en-US"/>
        </w:rPr>
        <w:t>(I</w:t>
      </w:r>
      <w:r w:rsidR="00E82A96">
        <w:rPr>
          <w:lang w:val="en-US"/>
        </w:rPr>
        <w:t>ndia</w:t>
      </w:r>
      <w:r w:rsidR="007671A8">
        <w:rPr>
          <w:lang w:val="en-US"/>
        </w:rPr>
        <w:t>)</w:t>
      </w:r>
    </w:p>
    <w:p w:rsidR="008C7280" w:rsidRPr="008F23F7" w:rsidRDefault="004C10D2" w:rsidP="008C7280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/>
          <w:szCs w:val="20"/>
          <w:lang w:bidi="hi-IN"/>
        </w:rPr>
      </w:pPr>
      <w:r>
        <w:rPr>
          <w:rFonts w:ascii="High Tower Text" w:eastAsia="Times New Roman" w:hAnsi="High Tower Text" w:cs="Times New Roman"/>
        </w:rPr>
        <w:t xml:space="preserve">Experienced in online media, </w:t>
      </w:r>
      <w:r w:rsidR="00326B2A">
        <w:rPr>
          <w:rFonts w:ascii="High Tower Text" w:eastAsia="Times New Roman" w:hAnsi="High Tower Text" w:cs="Times New Roman"/>
        </w:rPr>
        <w:t>with a f</w:t>
      </w:r>
      <w:r>
        <w:rPr>
          <w:rFonts w:ascii="High Tower Text" w:eastAsia="Times New Roman" w:hAnsi="High Tower Text" w:cs="Times New Roman"/>
        </w:rPr>
        <w:t xml:space="preserve">ocus on </w:t>
      </w:r>
      <w:r w:rsidR="008B2E18">
        <w:rPr>
          <w:rFonts w:ascii="High Tower Text" w:eastAsia="Times New Roman" w:hAnsi="High Tower Text" w:cs="Times New Roman"/>
        </w:rPr>
        <w:t>web content, blogs</w:t>
      </w:r>
      <w:r>
        <w:rPr>
          <w:rFonts w:ascii="High Tower Text" w:eastAsia="Times New Roman" w:hAnsi="High Tower Text" w:cs="Times New Roman"/>
        </w:rPr>
        <w:t xml:space="preserve"> </w:t>
      </w:r>
      <w:r w:rsidR="008B2E18">
        <w:rPr>
          <w:rFonts w:ascii="High Tower Text" w:eastAsia="Times New Roman" w:hAnsi="High Tower Text" w:cs="Times New Roman"/>
        </w:rPr>
        <w:t xml:space="preserve">and reviews. </w:t>
      </w:r>
      <w:r w:rsidR="008E1B66">
        <w:rPr>
          <w:rFonts w:ascii="High Tower Text" w:eastAsia="Times New Roman" w:hAnsi="High Tower Text" w:cs="Times New Roman"/>
        </w:rPr>
        <w:t>Flexible to work on any topic. Very o</w:t>
      </w:r>
      <w:r w:rsidR="008B2E18">
        <w:rPr>
          <w:rFonts w:ascii="High Tower Text" w:eastAsia="Times New Roman" w:hAnsi="High Tower Text" w:cs="Times New Roman"/>
        </w:rPr>
        <w:t>pen to learn</w:t>
      </w:r>
      <w:r w:rsidR="001D2BA9">
        <w:rPr>
          <w:rFonts w:ascii="High Tower Text" w:eastAsia="Times New Roman" w:hAnsi="High Tower Text" w:cs="Times New Roman"/>
        </w:rPr>
        <w:t>ing</w:t>
      </w:r>
      <w:r w:rsidR="008B2E18">
        <w:rPr>
          <w:rFonts w:ascii="High Tower Text" w:eastAsia="Times New Roman" w:hAnsi="High Tower Text" w:cs="Times New Roman"/>
        </w:rPr>
        <w:t xml:space="preserve">. </w:t>
      </w:r>
      <w:r w:rsidR="00D622A1">
        <w:rPr>
          <w:rFonts w:ascii="High Tower Text" w:eastAsia="Times New Roman" w:hAnsi="High Tower Text" w:cs="Times New Roman"/>
        </w:rPr>
        <w:t>F</w:t>
      </w:r>
      <w:r w:rsidR="00DB5B5E">
        <w:rPr>
          <w:rFonts w:ascii="High Tower Text" w:eastAsia="Times New Roman" w:hAnsi="High Tower Text" w:cs="Times New Roman"/>
        </w:rPr>
        <w:t xml:space="preserve">amiliar with </w:t>
      </w:r>
      <w:r w:rsidR="00D622A1">
        <w:rPr>
          <w:rFonts w:ascii="High Tower Text" w:eastAsia="Times New Roman" w:hAnsi="High Tower Text" w:cs="Times New Roman"/>
        </w:rPr>
        <w:t xml:space="preserve">SEO and </w:t>
      </w:r>
      <w:r w:rsidR="00DB5B5E">
        <w:rPr>
          <w:rFonts w:ascii="High Tower Text" w:eastAsia="Times New Roman" w:hAnsi="High Tower Text" w:cs="Times New Roman"/>
        </w:rPr>
        <w:t>social media.</w:t>
      </w:r>
    </w:p>
    <w:p w:rsidR="008C7280" w:rsidRPr="00A2377C" w:rsidRDefault="008C7280" w:rsidP="004E6415">
      <w:pPr>
        <w:pStyle w:val="Dates"/>
        <w:rPr>
          <w:i/>
          <w:color w:val="BFBFBF" w:themeColor="background1" w:themeShade="BF"/>
        </w:rPr>
      </w:pPr>
      <w:r w:rsidRPr="00A2377C">
        <w:t>20</w:t>
      </w:r>
      <w:r w:rsidR="00E82A96">
        <w:t>12</w:t>
      </w:r>
      <w:r w:rsidRPr="00A2377C">
        <w:t xml:space="preserve"> – 20</w:t>
      </w:r>
      <w:r w:rsidR="009736B4">
        <w:t>14</w:t>
      </w:r>
      <w:r w:rsidRPr="00A2377C">
        <w:tab/>
      </w:r>
    </w:p>
    <w:p w:rsidR="008C7280" w:rsidRPr="00A2377C" w:rsidRDefault="00E82A96" w:rsidP="004E6415">
      <w:pPr>
        <w:pStyle w:val="Company"/>
        <w:rPr>
          <w:lang w:val="en-US"/>
        </w:rPr>
      </w:pPr>
      <w:r>
        <w:rPr>
          <w:lang w:val="en-US"/>
        </w:rPr>
        <w:t>HDFC BANK</w:t>
      </w:r>
    </w:p>
    <w:p w:rsidR="008C7280" w:rsidRPr="00A2377C" w:rsidRDefault="00E82A96" w:rsidP="008C7280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  <w:r>
        <w:rPr>
          <w:rFonts w:ascii="High Tower Text" w:eastAsia="Times New Roman" w:hAnsi="High Tower Text" w:cs="Times New Roman"/>
        </w:rPr>
        <w:t>Worked as Sales Head, Credit Cards, Bangalore.</w:t>
      </w:r>
    </w:p>
    <w:p w:rsidR="008C7280" w:rsidRPr="00A2377C" w:rsidRDefault="00E82A96" w:rsidP="004E6415">
      <w:pPr>
        <w:pStyle w:val="Dates"/>
      </w:pPr>
      <w:r>
        <w:t>2008 - 2012</w:t>
      </w:r>
    </w:p>
    <w:p w:rsidR="008C7280" w:rsidRPr="00A2377C" w:rsidRDefault="00E82A96" w:rsidP="008C7280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  <w:r>
        <w:rPr>
          <w:rFonts w:ascii="High Tower Text" w:eastAsia="Times New Roman" w:hAnsi="High Tower Text" w:cs="Times New Roman"/>
        </w:rPr>
        <w:t>Worked at CREMA as Regional Business Head for Education Marketing</w:t>
      </w:r>
    </w:p>
    <w:p w:rsidR="008C7280" w:rsidRPr="00A2377C" w:rsidRDefault="003611B7" w:rsidP="004E6415">
      <w:pPr>
        <w:pStyle w:val="Dates"/>
      </w:pPr>
      <w:r>
        <w:t>200</w:t>
      </w:r>
      <w:r w:rsidR="00E82A96">
        <w:t>1</w:t>
      </w:r>
      <w:r w:rsidR="008C7280" w:rsidRPr="00A2377C">
        <w:t xml:space="preserve"> – 200</w:t>
      </w:r>
      <w:r>
        <w:t>6</w:t>
      </w:r>
      <w:r w:rsidR="008C7280" w:rsidRPr="00A2377C">
        <w:tab/>
      </w:r>
    </w:p>
    <w:p w:rsidR="00627E5A" w:rsidRPr="00A2377C" w:rsidRDefault="003611B7" w:rsidP="004E6415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  <w:r>
        <w:rPr>
          <w:rFonts w:ascii="High Tower Text" w:eastAsia="Times New Roman" w:hAnsi="High Tower Text" w:cs="Times New Roman"/>
        </w:rPr>
        <w:t xml:space="preserve">Worked </w:t>
      </w:r>
      <w:r w:rsidR="00E82A96">
        <w:rPr>
          <w:rFonts w:ascii="High Tower Text" w:eastAsia="Times New Roman" w:hAnsi="High Tower Text" w:cs="Times New Roman"/>
        </w:rPr>
        <w:t xml:space="preserve">as a Sales Officer </w:t>
      </w:r>
      <w:r>
        <w:rPr>
          <w:rFonts w:ascii="High Tower Text" w:eastAsia="Times New Roman" w:hAnsi="High Tower Text" w:cs="Times New Roman"/>
        </w:rPr>
        <w:t xml:space="preserve">in </w:t>
      </w:r>
      <w:r w:rsidR="00E82A96">
        <w:rPr>
          <w:rFonts w:ascii="High Tower Text" w:eastAsia="Times New Roman" w:hAnsi="High Tower Text" w:cs="Times New Roman"/>
        </w:rPr>
        <w:t>Nestle India.</w:t>
      </w:r>
    </w:p>
    <w:p w:rsidR="00FC0308" w:rsidRDefault="00FC0308" w:rsidP="00FC0308"/>
    <w:p w:rsidR="00CF3B19" w:rsidRPr="00A2377C" w:rsidRDefault="00CF3B19" w:rsidP="00CF3B19">
      <w:pPr>
        <w:pStyle w:val="Mainheadingrightaligned"/>
      </w:pPr>
      <w:r>
        <w:t>currently associated with</w:t>
      </w:r>
    </w:p>
    <w:p w:rsidR="00CF3B19" w:rsidRDefault="00CF3B19" w:rsidP="004C10D2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</w:p>
    <w:p w:rsidR="004C10D2" w:rsidRDefault="00CF3B19" w:rsidP="004C10D2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  <w:r>
        <w:rPr>
          <w:rFonts w:ascii="High Tower Text" w:eastAsia="Times New Roman" w:hAnsi="High Tower Text" w:cs="Times New Roman"/>
        </w:rPr>
        <w:t>OFFICIAL Lyrics Writer for PACE D RAPPER, Melbourne</w:t>
      </w:r>
    </w:p>
    <w:p w:rsidR="00CF3B19" w:rsidRDefault="00CF3B19" w:rsidP="004C10D2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</w:p>
    <w:p w:rsidR="00CF3B19" w:rsidRDefault="00CF3B19" w:rsidP="004C10D2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  <w:r>
        <w:rPr>
          <w:rFonts w:ascii="High Tower Text" w:eastAsia="Times New Roman" w:hAnsi="High Tower Text" w:cs="Times New Roman"/>
        </w:rPr>
        <w:t>SOWMYA TRANSLATORS</w:t>
      </w:r>
    </w:p>
    <w:p w:rsidR="00CF3B19" w:rsidRDefault="00CF3B19" w:rsidP="004C10D2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rFonts w:ascii="High Tower Text" w:eastAsia="Times New Roman" w:hAnsi="High Tower Text" w:cs="Times New Roman"/>
        </w:rPr>
      </w:pPr>
      <w:r>
        <w:rPr>
          <w:rFonts w:ascii="High Tower Text" w:eastAsia="Times New Roman" w:hAnsi="High Tower Text" w:cs="Times New Roman"/>
        </w:rPr>
        <w:t>FOX STUDIOS DUBBING WORK</w:t>
      </w:r>
    </w:p>
    <w:p w:rsidR="004C10D2" w:rsidRDefault="00CF3B19" w:rsidP="00132781">
      <w:pPr>
        <w:widowControl w:val="0"/>
        <w:pBdr>
          <w:left w:val="single" w:sz="4" w:space="11" w:color="auto"/>
        </w:pBdr>
        <w:autoSpaceDE w:val="0"/>
        <w:autoSpaceDN w:val="0"/>
        <w:adjustRightInd w:val="0"/>
        <w:spacing w:after="120" w:line="240" w:lineRule="auto"/>
        <w:ind w:left="90"/>
        <w:contextualSpacing/>
        <w:rPr>
          <w:lang w:bidi="hi-IN"/>
        </w:rPr>
      </w:pPr>
      <w:r>
        <w:rPr>
          <w:rFonts w:ascii="High Tower Text" w:eastAsia="Times New Roman" w:hAnsi="High Tower Text" w:cs="Times New Roman"/>
        </w:rPr>
        <w:t>MEDICAL TRANCRIPTION</w:t>
      </w:r>
    </w:p>
    <w:p w:rsidR="004C10D2" w:rsidRPr="004C10D2" w:rsidRDefault="004C10D2" w:rsidP="00FC0308">
      <w:pPr>
        <w:rPr>
          <w:rFonts w:ascii="High Tower Text" w:hAnsi="High Tower Text"/>
          <w:lang w:bidi="hi-IN"/>
        </w:rPr>
      </w:pPr>
    </w:p>
    <w:sectPr w:rsidR="004C10D2" w:rsidRPr="004C10D2" w:rsidSect="008C7280">
      <w:type w:val="continuous"/>
      <w:pgSz w:w="12240" w:h="15840"/>
      <w:pgMar w:top="2880" w:right="1440" w:bottom="1440" w:left="1440" w:header="720" w:footer="720" w:gutter="0"/>
      <w:cols w:num="2" w:space="720" w:equalWidth="0">
        <w:col w:w="4320" w:space="504"/>
        <w:col w:w="4536"/>
      </w:cols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udy Old Style 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8333B2E"/>
    <w:multiLevelType w:val="hybridMultilevel"/>
    <w:tmpl w:val="7B6AFFE8"/>
    <w:lvl w:ilvl="0" w:tplc="F0687676">
      <w:start w:val="1"/>
      <w:numFmt w:val="bullet"/>
      <w:pStyle w:val="Dates"/>
      <w:lvlText w:val=""/>
      <w:lvlJc w:val="left"/>
      <w:pPr>
        <w:ind w:left="90" w:hanging="360"/>
      </w:pPr>
      <w:rPr>
        <w:rFonts w:ascii="Wingdings" w:hAnsi="Wingdings" w:hint="default"/>
        <w:color w:val="auto"/>
        <w:kern w:val="0"/>
        <w:position w:val="-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DAzNTMyMjYzsrQwszBV0lEKTi0uzszPAykwrgUAXKM+ZSwAAAA="/>
  </w:docVars>
  <w:rsids>
    <w:rsidRoot w:val="008C7280"/>
    <w:rsid w:val="00005ECB"/>
    <w:rsid w:val="00012BD8"/>
    <w:rsid w:val="000232BE"/>
    <w:rsid w:val="00037603"/>
    <w:rsid w:val="00132781"/>
    <w:rsid w:val="001724FC"/>
    <w:rsid w:val="0017657F"/>
    <w:rsid w:val="00194943"/>
    <w:rsid w:val="00196CC6"/>
    <w:rsid w:val="001D2BA9"/>
    <w:rsid w:val="002767B1"/>
    <w:rsid w:val="002D2B3F"/>
    <w:rsid w:val="00326B2A"/>
    <w:rsid w:val="003611B7"/>
    <w:rsid w:val="0042324A"/>
    <w:rsid w:val="00440C8B"/>
    <w:rsid w:val="0049513A"/>
    <w:rsid w:val="004C10D2"/>
    <w:rsid w:val="004E6415"/>
    <w:rsid w:val="005010BA"/>
    <w:rsid w:val="00550A17"/>
    <w:rsid w:val="005A1F6A"/>
    <w:rsid w:val="005B3FB9"/>
    <w:rsid w:val="00612166"/>
    <w:rsid w:val="00627E5A"/>
    <w:rsid w:val="00647E55"/>
    <w:rsid w:val="00666B74"/>
    <w:rsid w:val="006D012B"/>
    <w:rsid w:val="0070369C"/>
    <w:rsid w:val="00747D41"/>
    <w:rsid w:val="007602C5"/>
    <w:rsid w:val="007671A8"/>
    <w:rsid w:val="007A0434"/>
    <w:rsid w:val="007E1A0A"/>
    <w:rsid w:val="00823B1A"/>
    <w:rsid w:val="008A668B"/>
    <w:rsid w:val="008B2E18"/>
    <w:rsid w:val="008C7280"/>
    <w:rsid w:val="008E1B66"/>
    <w:rsid w:val="008F23F7"/>
    <w:rsid w:val="008F7659"/>
    <w:rsid w:val="009736B4"/>
    <w:rsid w:val="00A2377C"/>
    <w:rsid w:val="00A679D0"/>
    <w:rsid w:val="00AD26E2"/>
    <w:rsid w:val="00AE5144"/>
    <w:rsid w:val="00B334D3"/>
    <w:rsid w:val="00BC30B3"/>
    <w:rsid w:val="00C44F42"/>
    <w:rsid w:val="00C76954"/>
    <w:rsid w:val="00CE0B01"/>
    <w:rsid w:val="00CE4397"/>
    <w:rsid w:val="00CF3B19"/>
    <w:rsid w:val="00D622A1"/>
    <w:rsid w:val="00D66909"/>
    <w:rsid w:val="00DA265C"/>
    <w:rsid w:val="00DB5B5E"/>
    <w:rsid w:val="00DE1E6B"/>
    <w:rsid w:val="00DF110E"/>
    <w:rsid w:val="00E07783"/>
    <w:rsid w:val="00E7279C"/>
    <w:rsid w:val="00E82A96"/>
    <w:rsid w:val="00EC4E69"/>
    <w:rsid w:val="00F21DDE"/>
    <w:rsid w:val="00F3134F"/>
    <w:rsid w:val="00F33235"/>
    <w:rsid w:val="00F60836"/>
    <w:rsid w:val="00F72E4F"/>
    <w:rsid w:val="00F97604"/>
    <w:rsid w:val="00FC0308"/>
    <w:rsid w:val="00FE06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D4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602C5"/>
    <w:pPr>
      <w:pBdr>
        <w:top w:val="single" w:sz="4" w:space="6" w:color="A6A6A6" w:themeColor="background1" w:themeShade="A6"/>
      </w:pBdr>
      <w:spacing w:before="480" w:after="120" w:line="240" w:lineRule="auto"/>
      <w:outlineLvl w:val="0"/>
    </w:pPr>
    <w:rPr>
      <w:rFonts w:ascii="Arial" w:hAnsi="Arial" w:cs="Arial"/>
      <w:b/>
      <w:caps/>
      <w:color w:val="4183A6"/>
      <w:position w:val="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2C5"/>
    <w:rPr>
      <w:rFonts w:ascii="Arial" w:hAnsi="Arial" w:cs="Arial"/>
      <w:b/>
      <w:caps/>
      <w:color w:val="4183A6"/>
      <w:position w:val="6"/>
      <w:sz w:val="26"/>
      <w:szCs w:val="26"/>
    </w:rPr>
  </w:style>
  <w:style w:type="paragraph" w:customStyle="1" w:styleId="Name">
    <w:name w:val="Name"/>
    <w:basedOn w:val="Normal"/>
    <w:qFormat/>
    <w:rsid w:val="004E6415"/>
    <w:pPr>
      <w:spacing w:after="0" w:line="240" w:lineRule="auto"/>
      <w:jc w:val="center"/>
    </w:pPr>
    <w:rPr>
      <w:rFonts w:ascii="Goudy Old Style Bold" w:hAnsi="Goudy Old Style Bold"/>
      <w:noProof/>
      <w:spacing w:val="40"/>
      <w:sz w:val="60"/>
      <w:szCs w:val="60"/>
    </w:rPr>
  </w:style>
  <w:style w:type="paragraph" w:customStyle="1" w:styleId="Position">
    <w:name w:val="Position"/>
    <w:basedOn w:val="Normal"/>
    <w:qFormat/>
    <w:rsid w:val="004E6415"/>
    <w:pPr>
      <w:jc w:val="center"/>
    </w:pPr>
    <w:rPr>
      <w:rFonts w:ascii="High Tower Text" w:hAnsi="High Tower Text"/>
      <w:sz w:val="32"/>
      <w:szCs w:val="32"/>
    </w:rPr>
  </w:style>
  <w:style w:type="paragraph" w:customStyle="1" w:styleId="Mainheadingleftaligned">
    <w:name w:val="Main heading left aligned"/>
    <w:basedOn w:val="Normal"/>
    <w:qFormat/>
    <w:rsid w:val="004E6415"/>
    <w:pPr>
      <w:pBdr>
        <w:left w:val="single" w:sz="4" w:space="11" w:color="auto"/>
      </w:pBdr>
      <w:spacing w:after="0" w:line="240" w:lineRule="auto"/>
      <w:ind w:left="86"/>
      <w:outlineLvl w:val="0"/>
    </w:pPr>
    <w:rPr>
      <w:rFonts w:ascii="Goudy Old Style Bold" w:eastAsia="Times New Roman" w:hAnsi="Goudy Old Style Bold" w:cs="Times New Roman"/>
      <w:b/>
      <w:color w:val="A6C030"/>
      <w:spacing w:val="80"/>
      <w:szCs w:val="24"/>
    </w:rPr>
  </w:style>
  <w:style w:type="paragraph" w:customStyle="1" w:styleId="Mainheadingrightaligned">
    <w:name w:val="Main heading right aligned"/>
    <w:basedOn w:val="Normal"/>
    <w:qFormat/>
    <w:rsid w:val="004E6415"/>
    <w:pPr>
      <w:spacing w:after="0" w:line="240" w:lineRule="auto"/>
      <w:ind w:left="86"/>
      <w:jc w:val="right"/>
      <w:outlineLvl w:val="1"/>
    </w:pPr>
    <w:rPr>
      <w:rFonts w:ascii="Goudy Old Style Bold" w:eastAsia="Times New Roman" w:hAnsi="Goudy Old Style Bold" w:cs="Times New Roman"/>
      <w:b/>
      <w:caps/>
      <w:color w:val="A6C030"/>
      <w:spacing w:val="80"/>
      <w:szCs w:val="24"/>
    </w:rPr>
  </w:style>
  <w:style w:type="paragraph" w:styleId="ListParagraph">
    <w:name w:val="List Paragraph"/>
    <w:basedOn w:val="Normal"/>
    <w:uiPriority w:val="34"/>
    <w:qFormat/>
    <w:rsid w:val="008C7280"/>
    <w:pPr>
      <w:ind w:left="720"/>
      <w:contextualSpacing/>
    </w:pPr>
  </w:style>
  <w:style w:type="paragraph" w:customStyle="1" w:styleId="Dates">
    <w:name w:val="Dates"/>
    <w:basedOn w:val="ListParagraph"/>
    <w:qFormat/>
    <w:rsid w:val="004E6415"/>
    <w:pPr>
      <w:numPr>
        <w:numId w:val="1"/>
      </w:numPr>
      <w:tabs>
        <w:tab w:val="right" w:pos="6750"/>
      </w:tabs>
      <w:spacing w:before="160" w:after="80" w:line="240" w:lineRule="auto"/>
      <w:outlineLvl w:val="1"/>
    </w:pPr>
    <w:rPr>
      <w:rFonts w:ascii="Goudy Old Style" w:eastAsia="Times New Roman" w:hAnsi="Goudy Old Style" w:cs="Times New Roman"/>
      <w:b/>
      <w:color w:val="000000" w:themeColor="text1"/>
      <w:szCs w:val="24"/>
    </w:rPr>
  </w:style>
  <w:style w:type="paragraph" w:customStyle="1" w:styleId="Company">
    <w:name w:val="Company"/>
    <w:basedOn w:val="Normal"/>
    <w:qFormat/>
    <w:rsid w:val="004E6415"/>
    <w:pPr>
      <w:pBdr>
        <w:left w:val="single" w:sz="4" w:space="11" w:color="auto"/>
      </w:pBdr>
      <w:spacing w:after="0"/>
      <w:ind w:left="86"/>
    </w:pPr>
    <w:rPr>
      <w:rFonts w:ascii="Goudy Old Style" w:eastAsia="Times New Roman" w:hAnsi="Goudy Old Style" w:cs="Times New Roman"/>
      <w:i/>
      <w:lang w:val="fr-FR"/>
    </w:rPr>
  </w:style>
  <w:style w:type="paragraph" w:customStyle="1" w:styleId="Textright-aligned">
    <w:name w:val="Text right-aligned"/>
    <w:basedOn w:val="Normal"/>
    <w:qFormat/>
    <w:rsid w:val="004E6415"/>
    <w:pPr>
      <w:spacing w:before="120" w:line="240" w:lineRule="auto"/>
      <w:contextualSpacing/>
      <w:jc w:val="right"/>
    </w:pPr>
    <w:rPr>
      <w:rFonts w:ascii="High Tower Text" w:hAnsi="High Tower Text"/>
      <w:lang w:val="fr-FR"/>
    </w:rPr>
  </w:style>
  <w:style w:type="character" w:styleId="Hyperlink">
    <w:name w:val="Hyperlink"/>
    <w:basedOn w:val="DefaultParagraphFont"/>
    <w:uiPriority w:val="99"/>
    <w:unhideWhenUsed/>
    <w:rsid w:val="00FC030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12BD8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73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ite2anurag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Admin</cp:lastModifiedBy>
  <cp:revision>2</cp:revision>
  <dcterms:created xsi:type="dcterms:W3CDTF">2016-08-01T17:29:00Z</dcterms:created>
  <dcterms:modified xsi:type="dcterms:W3CDTF">2016-08-01T17:29:00Z</dcterms:modified>
</cp:coreProperties>
</file>